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86E7AE" w14:textId="33F26F19" w:rsidR="00D97F1B" w:rsidRPr="00924974" w:rsidRDefault="00E66D17" w:rsidP="008E14A9">
      <w:pPr>
        <w:spacing w:after="0"/>
        <w:ind w:left="4320" w:firstLine="720"/>
        <w:rPr>
          <w:rFonts w:ascii="Times New Roman" w:hAnsi="Times New Roman"/>
          <w:b/>
          <w:bCs/>
          <w:sz w:val="32"/>
        </w:rPr>
      </w:pPr>
      <w:r w:rsidRPr="00924974">
        <w:rPr>
          <w:rFonts w:ascii="Times New Roman" w:hAnsi="Times New Roman"/>
          <w:b/>
          <w:bCs/>
          <w:sz w:val="32"/>
        </w:rPr>
        <w:t xml:space="preserve">Peru State College Foundation </w:t>
      </w:r>
    </w:p>
    <w:p w14:paraId="231818A2" w14:textId="3A7DADCB" w:rsidR="00E66D17" w:rsidRPr="00924974" w:rsidRDefault="00E66D17" w:rsidP="008E14A9">
      <w:pPr>
        <w:spacing w:after="0"/>
        <w:ind w:left="4320" w:firstLine="720"/>
        <w:rPr>
          <w:rFonts w:ascii="Times New Roman" w:hAnsi="Times New Roman"/>
          <w:b/>
          <w:bCs/>
          <w:sz w:val="32"/>
        </w:rPr>
      </w:pPr>
      <w:r w:rsidRPr="00924974">
        <w:rPr>
          <w:rFonts w:ascii="Times New Roman" w:hAnsi="Times New Roman"/>
          <w:b/>
          <w:bCs/>
          <w:sz w:val="32"/>
        </w:rPr>
        <w:t>Accounting</w:t>
      </w:r>
      <w:r w:rsidR="00E92572" w:rsidRPr="00924974">
        <w:rPr>
          <w:rFonts w:ascii="Times New Roman" w:hAnsi="Times New Roman"/>
          <w:b/>
          <w:bCs/>
          <w:sz w:val="32"/>
        </w:rPr>
        <w:t xml:space="preserve">/Finance </w:t>
      </w:r>
      <w:r w:rsidRPr="00924974">
        <w:rPr>
          <w:rFonts w:ascii="Times New Roman" w:hAnsi="Times New Roman"/>
          <w:b/>
          <w:bCs/>
          <w:sz w:val="32"/>
        </w:rPr>
        <w:t>Manager Position</w:t>
      </w:r>
    </w:p>
    <w:p w14:paraId="5EE7C7EA" w14:textId="77777777" w:rsidR="008E14A9" w:rsidRPr="00924974" w:rsidRDefault="008E14A9" w:rsidP="008E14A9">
      <w:pPr>
        <w:spacing w:after="0"/>
        <w:rPr>
          <w:rFonts w:ascii="Times New Roman" w:hAnsi="Times New Roman"/>
        </w:rPr>
      </w:pPr>
    </w:p>
    <w:p w14:paraId="67F27632" w14:textId="6241A080" w:rsidR="00E66D17" w:rsidRPr="00924974" w:rsidRDefault="00E66D17">
      <w:pPr>
        <w:rPr>
          <w:rFonts w:ascii="Times New Roman" w:hAnsi="Times New Roman"/>
        </w:rPr>
      </w:pPr>
      <w:r w:rsidRPr="00924974">
        <w:rPr>
          <w:rFonts w:ascii="Times New Roman" w:hAnsi="Times New Roman"/>
        </w:rPr>
        <w:t>Peru State College Foundation is seeking an Accounting</w:t>
      </w:r>
      <w:r w:rsidR="00924974" w:rsidRPr="00924974">
        <w:rPr>
          <w:rFonts w:ascii="Times New Roman" w:hAnsi="Times New Roman"/>
        </w:rPr>
        <w:t xml:space="preserve">/ Finance </w:t>
      </w:r>
      <w:r w:rsidRPr="00924974">
        <w:rPr>
          <w:rFonts w:ascii="Times New Roman" w:hAnsi="Times New Roman"/>
        </w:rPr>
        <w:t>Manager to be responsible for overseeing the daily operation of the accounting functions of the Foundation</w:t>
      </w:r>
    </w:p>
    <w:p w14:paraId="20B28261" w14:textId="769CEC38" w:rsidR="00E66D17" w:rsidRPr="00924974" w:rsidRDefault="00E66D17">
      <w:pPr>
        <w:rPr>
          <w:rFonts w:ascii="Times New Roman" w:hAnsi="Times New Roman"/>
          <w:u w:val="single"/>
        </w:rPr>
      </w:pPr>
      <w:r w:rsidRPr="00924974">
        <w:rPr>
          <w:rFonts w:ascii="Times New Roman" w:hAnsi="Times New Roman"/>
          <w:u w:val="single"/>
        </w:rPr>
        <w:t>Responsibilities include</w:t>
      </w:r>
      <w:r w:rsidR="008E14A9" w:rsidRPr="00924974">
        <w:rPr>
          <w:rFonts w:ascii="Times New Roman" w:hAnsi="Times New Roman"/>
          <w:u w:val="single"/>
        </w:rPr>
        <w:t>:</w:t>
      </w:r>
    </w:p>
    <w:p w14:paraId="1B971F9B" w14:textId="6B49835D" w:rsidR="00E66D17" w:rsidRPr="00924974" w:rsidRDefault="00E66D17" w:rsidP="00E66D17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924974">
        <w:rPr>
          <w:rFonts w:ascii="Times New Roman" w:hAnsi="Times New Roman"/>
        </w:rPr>
        <w:t xml:space="preserve">Managing and overseeing the </w:t>
      </w:r>
      <w:r w:rsidR="008E14A9" w:rsidRPr="00924974">
        <w:rPr>
          <w:rFonts w:ascii="Times New Roman" w:hAnsi="Times New Roman"/>
        </w:rPr>
        <w:t>budget, financial</w:t>
      </w:r>
      <w:r w:rsidRPr="00924974">
        <w:rPr>
          <w:rFonts w:ascii="Times New Roman" w:hAnsi="Times New Roman"/>
        </w:rPr>
        <w:t xml:space="preserve"> and investment activity of the accounting operations</w:t>
      </w:r>
    </w:p>
    <w:p w14:paraId="1A1FE6DF" w14:textId="27EAE6DB" w:rsidR="00E66D17" w:rsidRPr="00924974" w:rsidRDefault="00E66D17" w:rsidP="00E66D17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924974">
        <w:rPr>
          <w:rFonts w:ascii="Times New Roman" w:hAnsi="Times New Roman"/>
        </w:rPr>
        <w:t xml:space="preserve">Monitoring and analyzing accounting data and produce financial reports and statements. </w:t>
      </w:r>
    </w:p>
    <w:p w14:paraId="79A72AEF" w14:textId="0C41365D" w:rsidR="00E66D17" w:rsidRPr="00924974" w:rsidRDefault="00E66D17" w:rsidP="00E66D17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924974">
        <w:rPr>
          <w:rFonts w:ascii="Times New Roman" w:hAnsi="Times New Roman"/>
        </w:rPr>
        <w:t>Establishing and enforcing proper accounting methods, polices, procedures and internal controls</w:t>
      </w:r>
    </w:p>
    <w:p w14:paraId="3CCF43CF" w14:textId="760F9CAF" w:rsidR="00E66D17" w:rsidRPr="00924974" w:rsidRDefault="00E66D17" w:rsidP="00E66D17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924974">
        <w:rPr>
          <w:rFonts w:ascii="Times New Roman" w:hAnsi="Times New Roman"/>
        </w:rPr>
        <w:t>Prepare and execute endowment agreements for scholarship donations.</w:t>
      </w:r>
    </w:p>
    <w:p w14:paraId="4FFAEA92" w14:textId="2A4994DF" w:rsidR="00E66D17" w:rsidRPr="00924974" w:rsidRDefault="00E66D17" w:rsidP="00E66D17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924974">
        <w:rPr>
          <w:rFonts w:ascii="Times New Roman" w:hAnsi="Times New Roman"/>
        </w:rPr>
        <w:t>Maintain donor and capital project database</w:t>
      </w:r>
    </w:p>
    <w:p w14:paraId="36535765" w14:textId="615BF83F" w:rsidR="00E66D17" w:rsidRPr="00924974" w:rsidRDefault="00E66D17" w:rsidP="00E66D17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924974">
        <w:rPr>
          <w:rFonts w:ascii="Times New Roman" w:hAnsi="Times New Roman"/>
        </w:rPr>
        <w:t>Provide monthly reporting to the Board of Directors of all financial activity</w:t>
      </w:r>
    </w:p>
    <w:p w14:paraId="204F69B2" w14:textId="52066B1A" w:rsidR="00E66D17" w:rsidRPr="00924974" w:rsidRDefault="00E66D17" w:rsidP="00E66D17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924974">
        <w:rPr>
          <w:rFonts w:ascii="Times New Roman" w:hAnsi="Times New Roman"/>
        </w:rPr>
        <w:t>Account for all incoming donations</w:t>
      </w:r>
      <w:r w:rsidR="008E14A9" w:rsidRPr="00924974">
        <w:rPr>
          <w:rFonts w:ascii="Times New Roman" w:hAnsi="Times New Roman"/>
        </w:rPr>
        <w:t>,</w:t>
      </w:r>
      <w:r w:rsidRPr="00924974">
        <w:rPr>
          <w:rFonts w:ascii="Times New Roman" w:hAnsi="Times New Roman"/>
        </w:rPr>
        <w:t xml:space="preserve"> revenue</w:t>
      </w:r>
      <w:r w:rsidR="008E14A9" w:rsidRPr="00924974">
        <w:rPr>
          <w:rFonts w:ascii="Times New Roman" w:hAnsi="Times New Roman"/>
        </w:rPr>
        <w:t>,</w:t>
      </w:r>
      <w:r w:rsidRPr="00924974">
        <w:rPr>
          <w:rFonts w:ascii="Times New Roman" w:hAnsi="Times New Roman"/>
        </w:rPr>
        <w:t xml:space="preserve"> and payables</w:t>
      </w:r>
    </w:p>
    <w:p w14:paraId="073EF9B1" w14:textId="0A3DC98F" w:rsidR="00E66D17" w:rsidRPr="00924974" w:rsidRDefault="008E14A9" w:rsidP="00E66D17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924974">
        <w:rPr>
          <w:rFonts w:ascii="Times New Roman" w:hAnsi="Times New Roman"/>
        </w:rPr>
        <w:t>Year-end</w:t>
      </w:r>
      <w:r w:rsidR="00E66D17" w:rsidRPr="00924974">
        <w:rPr>
          <w:rFonts w:ascii="Times New Roman" w:hAnsi="Times New Roman"/>
        </w:rPr>
        <w:t xml:space="preserve"> reporting to donors</w:t>
      </w:r>
    </w:p>
    <w:p w14:paraId="7F6A3ABA" w14:textId="135C8F04" w:rsidR="0072003A" w:rsidRPr="00924974" w:rsidRDefault="0072003A" w:rsidP="00E66D17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 w:rsidRPr="00924974">
        <w:rPr>
          <w:rFonts w:ascii="Times New Roman" w:hAnsi="Times New Roman"/>
        </w:rPr>
        <w:t>Oversee annual audit and review of annual</w:t>
      </w:r>
      <w:r w:rsidR="00924974" w:rsidRPr="00924974">
        <w:rPr>
          <w:rFonts w:ascii="Times New Roman" w:hAnsi="Times New Roman"/>
        </w:rPr>
        <w:t xml:space="preserve"> 990</w:t>
      </w:r>
    </w:p>
    <w:p w14:paraId="1F302A41" w14:textId="2DA9E6FE" w:rsidR="008E14A9" w:rsidRPr="00924974" w:rsidRDefault="008E14A9" w:rsidP="008E14A9">
      <w:pPr>
        <w:rPr>
          <w:rFonts w:ascii="Times New Roman" w:hAnsi="Times New Roman"/>
        </w:rPr>
      </w:pPr>
      <w:r w:rsidRPr="00924974">
        <w:rPr>
          <w:rFonts w:ascii="Times New Roman" w:hAnsi="Times New Roman"/>
        </w:rPr>
        <w:t xml:space="preserve">Candidate must have strong accounting skills, be able to analyze and interpret financial statements, prepare cash flow analysis, and have a good understanding of non-profit accounting and the ability to communicate financial information to the Foundation Board, Donors and College personnel. </w:t>
      </w:r>
    </w:p>
    <w:p w14:paraId="1B34CD8B" w14:textId="48BAAF62" w:rsidR="008E14A9" w:rsidRPr="00924974" w:rsidRDefault="008E14A9" w:rsidP="008E14A9">
      <w:pPr>
        <w:rPr>
          <w:rFonts w:ascii="Times New Roman" w:hAnsi="Times New Roman"/>
        </w:rPr>
      </w:pPr>
      <w:r w:rsidRPr="00924974">
        <w:rPr>
          <w:rFonts w:ascii="Times New Roman" w:hAnsi="Times New Roman"/>
        </w:rPr>
        <w:t xml:space="preserve">Experience with Accounting software, excel, and word are necessary.  Bachelor’s degree required with and emphasis in Accounting and/or finance.  Minimum of five years’ experience in Accounting or related field. </w:t>
      </w:r>
      <w:r w:rsidR="00924974" w:rsidRPr="00924974">
        <w:rPr>
          <w:rFonts w:ascii="Times New Roman" w:hAnsi="Times New Roman"/>
          <w:color w:val="000000"/>
          <w:szCs w:val="33"/>
          <w:shd w:val="clear" w:color="auto" w:fill="FCFCFC"/>
        </w:rPr>
        <w:t>We are an equal opportunity employer.</w:t>
      </w:r>
    </w:p>
    <w:p w14:paraId="7DB1BED0" w14:textId="54E6D1B4" w:rsidR="008E14A9" w:rsidRPr="00924974" w:rsidRDefault="008E14A9" w:rsidP="008E14A9">
      <w:pPr>
        <w:rPr>
          <w:rFonts w:ascii="Times New Roman" w:hAnsi="Times New Roman"/>
        </w:rPr>
      </w:pPr>
      <w:r w:rsidRPr="00924974">
        <w:rPr>
          <w:rFonts w:ascii="Times New Roman" w:hAnsi="Times New Roman"/>
        </w:rPr>
        <w:t>Send cover letter and resume postmarked by April 23, 2021 to:</w:t>
      </w:r>
    </w:p>
    <w:p w14:paraId="6A4D239B" w14:textId="7F832285" w:rsidR="008E14A9" w:rsidRPr="00924974" w:rsidRDefault="008E14A9" w:rsidP="008E14A9">
      <w:pPr>
        <w:spacing w:after="0"/>
        <w:rPr>
          <w:rFonts w:ascii="Times New Roman" w:hAnsi="Times New Roman"/>
        </w:rPr>
      </w:pPr>
      <w:r w:rsidRPr="00924974">
        <w:rPr>
          <w:rFonts w:ascii="Times New Roman" w:hAnsi="Times New Roman"/>
        </w:rPr>
        <w:t xml:space="preserve">Peru State College Foundation </w:t>
      </w:r>
    </w:p>
    <w:p w14:paraId="64D04BAA" w14:textId="4FBC0735" w:rsidR="008E14A9" w:rsidRPr="00924974" w:rsidRDefault="008E14A9" w:rsidP="008E14A9">
      <w:pPr>
        <w:spacing w:after="0"/>
        <w:rPr>
          <w:rFonts w:ascii="Times New Roman" w:hAnsi="Times New Roman"/>
        </w:rPr>
      </w:pPr>
      <w:r w:rsidRPr="00924974">
        <w:rPr>
          <w:rFonts w:ascii="Times New Roman" w:hAnsi="Times New Roman"/>
        </w:rPr>
        <w:t>PO Box 10</w:t>
      </w:r>
    </w:p>
    <w:p w14:paraId="7B6D5424" w14:textId="5ABF766D" w:rsidR="008E14A9" w:rsidRPr="00924974" w:rsidRDefault="008E14A9" w:rsidP="008E14A9">
      <w:pPr>
        <w:spacing w:after="0"/>
        <w:rPr>
          <w:rFonts w:ascii="Times New Roman" w:hAnsi="Times New Roman"/>
        </w:rPr>
      </w:pPr>
      <w:r w:rsidRPr="00924974">
        <w:rPr>
          <w:rFonts w:ascii="Times New Roman" w:hAnsi="Times New Roman"/>
        </w:rPr>
        <w:t>Peru, NE 68421</w:t>
      </w:r>
    </w:p>
    <w:p w14:paraId="7E2F191F" w14:textId="05817508" w:rsidR="008E14A9" w:rsidRPr="00924974" w:rsidRDefault="008E14A9" w:rsidP="008E14A9">
      <w:pPr>
        <w:spacing w:after="0"/>
        <w:rPr>
          <w:rFonts w:ascii="Times New Roman" w:hAnsi="Times New Roman"/>
        </w:rPr>
      </w:pPr>
      <w:r w:rsidRPr="00924974">
        <w:rPr>
          <w:rFonts w:ascii="Times New Roman" w:hAnsi="Times New Roman"/>
        </w:rPr>
        <w:t xml:space="preserve"> Or email </w:t>
      </w:r>
      <w:proofErr w:type="gramStart"/>
      <w:r w:rsidRPr="00924974">
        <w:rPr>
          <w:rFonts w:ascii="Times New Roman" w:hAnsi="Times New Roman"/>
        </w:rPr>
        <w:t>to  pscfoundation@peru.edu</w:t>
      </w:r>
      <w:proofErr w:type="gramEnd"/>
    </w:p>
    <w:p w14:paraId="57A2ABD2" w14:textId="77777777" w:rsidR="00E66D17" w:rsidRPr="00924974" w:rsidRDefault="00E66D17" w:rsidP="00E66D17">
      <w:pPr>
        <w:pStyle w:val="ListParagraph"/>
        <w:rPr>
          <w:rFonts w:ascii="Times New Roman" w:hAnsi="Times New Roman"/>
        </w:rPr>
      </w:pPr>
    </w:p>
    <w:sectPr w:rsidR="00E66D17" w:rsidRPr="009249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BDD1385"/>
    <w:multiLevelType w:val="hybridMultilevel"/>
    <w:tmpl w:val="0CAC9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Mre0MDI3MjUyMDBU0lEKTi0uzszPAykwrgUADHI02SwAAAA="/>
  </w:docVars>
  <w:rsids>
    <w:rsidRoot w:val="00E66D17"/>
    <w:rsid w:val="00031CA1"/>
    <w:rsid w:val="006A0B2D"/>
    <w:rsid w:val="0072003A"/>
    <w:rsid w:val="008E14A9"/>
    <w:rsid w:val="00924974"/>
    <w:rsid w:val="00D97F1B"/>
    <w:rsid w:val="00E66D17"/>
    <w:rsid w:val="00E92572"/>
    <w:rsid w:val="00F8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13630"/>
  <w15:chartTrackingRefBased/>
  <w15:docId w15:val="{5370958C-AAE2-4E5F-A481-700C5FD4F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6D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Edmond</dc:creator>
  <cp:keywords/>
  <dc:description/>
  <cp:lastModifiedBy>Laura Uridil</cp:lastModifiedBy>
  <cp:revision>2</cp:revision>
  <cp:lastPrinted>2021-03-29T21:46:00Z</cp:lastPrinted>
  <dcterms:created xsi:type="dcterms:W3CDTF">2021-04-09T21:53:00Z</dcterms:created>
  <dcterms:modified xsi:type="dcterms:W3CDTF">2021-04-09T21:53:00Z</dcterms:modified>
</cp:coreProperties>
</file>